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162A757C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</w:p>
    <w:p w14:paraId="15286F24" w14:textId="489C7BE4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649BCA9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</w:p>
    <w:p w14:paraId="6BCB2C28" w14:textId="10B574A6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C04139">
        <w:t>Hard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E0222C" w14:textId="1C48D18F" w:rsidR="00E878C9" w:rsidRPr="00E878C9" w:rsidRDefault="00EE58AF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403056C1" w14:textId="7D9F183A" w:rsidR="00AB7A3B" w:rsidRDefault="00EE58AF" w:rsidP="00E878C9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56ED8B0D" w14:textId="309C18D7" w:rsidR="00E878C9" w:rsidRDefault="00EB01D6" w:rsidP="00C04139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6397927B" w14:textId="6F71CB4A" w:rsidR="00414745" w:rsidRDefault="00EE58AF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40AA62A8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E26B939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37FDDCC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AEB0A2F" w14:textId="7E9C76A0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7DC465AB" w14:textId="77777777" w:rsidR="00B143C3" w:rsidRDefault="00C01FF9" w:rsidP="00C01FF9">
      <w:pPr>
        <w:rPr>
          <w:rFonts w:ascii="Arial" w:hAnsi="Arial" w:cs="Arial"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  <w:r w:rsidR="00B143C3" w:rsidRPr="00B143C3">
        <w:rPr>
          <w:rFonts w:ascii="Arial" w:hAnsi="Arial" w:cs="Arial"/>
          <w:sz w:val="20"/>
          <w:szCs w:val="20"/>
        </w:rPr>
        <w:t>Level order Traversal</w:t>
      </w:r>
      <w:r w:rsidR="00B143C3">
        <w:rPr>
          <w:rFonts w:ascii="Arial" w:hAnsi="Arial" w:cs="Arial"/>
          <w:sz w:val="20"/>
          <w:szCs w:val="20"/>
        </w:rPr>
        <w:t xml:space="preserve"> |</w:t>
      </w:r>
    </w:p>
    <w:p w14:paraId="3A6591FE" w14:textId="654AB310" w:rsidR="00C01FF9" w:rsidRDefault="00B143C3" w:rsidP="00B143C3">
      <w:pPr>
        <w:ind w:left="72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Using </w:t>
      </w:r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zero based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 indexing here -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th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node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-&gt; left child - 2*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+1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-&gt; right child - 2*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+ 2</w:t>
      </w:r>
    </w:p>
    <w:p w14:paraId="59ED5463" w14:textId="77777777" w:rsidR="00BE22D7" w:rsidRDefault="00BE22D7" w:rsidP="00C01FF9">
      <w:pPr>
        <w:rPr>
          <w:rFonts w:ascii="Arial" w:hAnsi="Arial" w:cs="Arial"/>
          <w:b/>
          <w:bCs/>
          <w:sz w:val="20"/>
          <w:szCs w:val="20"/>
        </w:rPr>
      </w:pPr>
    </w:p>
    <w:p w14:paraId="2ACF0792" w14:textId="7AAF249B" w:rsidR="00C01FF9" w:rsidRDefault="00C01FF9" w:rsidP="00C01FF9">
      <w:pPr>
        <w:rPr>
          <w:b/>
          <w:bCs/>
        </w:rPr>
      </w:pPr>
      <w:r>
        <w:rPr>
          <w:b/>
          <w:bCs/>
        </w:rPr>
        <w:t>Code:</w:t>
      </w: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5BB73379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9A4CF1">
        <w:t>N</w:t>
      </w:r>
      <w:r w:rsidRPr="00686F45">
        <w:t>)</w:t>
      </w:r>
    </w:p>
    <w:p w14:paraId="2123D6B7" w14:textId="60B0AC52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B143C3">
        <w:t>N</w:t>
      </w:r>
      <w:r w:rsidRPr="00686F45">
        <w:t>)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7B8558B" w14:textId="77777777" w:rsidR="00E83476" w:rsidRPr="00E83476" w:rsidRDefault="00C01FF9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planation: </w:t>
      </w:r>
    </w:p>
    <w:p w14:paraId="6B67D6CD" w14:textId="77777777" w:rsidR="00D8737A" w:rsidRPr="00D8737A" w:rsidRDefault="00D8737A" w:rsidP="00D8737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e idea is to use heap indexing:</w:t>
      </w:r>
    </w:p>
    <w:p w14:paraId="09A8757B" w14:textId="77777777" w:rsidR="00D8737A" w:rsidRPr="00D8737A" w:rsidRDefault="00D8737A" w:rsidP="00D8737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1</w:t>
      </w:r>
    </w:p>
    <w:p w14:paraId="1EAF9EAA" w14:textId="77777777" w:rsidR="00D8737A" w:rsidRPr="00D8737A" w:rsidRDefault="00D8737A" w:rsidP="00D8737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2         3</w:t>
      </w:r>
    </w:p>
    <w:p w14:paraId="5266B553" w14:textId="77777777" w:rsidR="00D8737A" w:rsidRPr="00D8737A" w:rsidRDefault="00D8737A" w:rsidP="00D8737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4   5     6   7</w:t>
      </w:r>
    </w:p>
    <w:p w14:paraId="49471BA0" w14:textId="77777777" w:rsidR="00D8737A" w:rsidRPr="00D8737A" w:rsidRDefault="00D8737A" w:rsidP="00D8737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8 9 x </w:t>
      </w:r>
      <w:proofErr w:type="gramStart"/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11  x</w:t>
      </w:r>
      <w:proofErr w:type="gramEnd"/>
      <w:r w:rsidRPr="00D8737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13 x 15</w:t>
      </w:r>
    </w:p>
    <w:p w14:paraId="47FBA73C" w14:textId="77777777" w:rsidR="00D8737A" w:rsidRPr="00D8737A" w:rsidRDefault="00D8737A" w:rsidP="00D8737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>Regardless whether these nodes exist:</w:t>
      </w:r>
    </w:p>
    <w:p w14:paraId="1C4B8809" w14:textId="77777777" w:rsidR="00D8737A" w:rsidRPr="00D8737A" w:rsidRDefault="00D8737A" w:rsidP="00D8737A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lways make the id of left child as </w:t>
      </w:r>
      <w:proofErr w:type="spellStart"/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arent_id</w:t>
      </w:r>
      <w:proofErr w:type="spellEnd"/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* 2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;</w:t>
      </w:r>
    </w:p>
    <w:p w14:paraId="18AE6F94" w14:textId="77777777" w:rsidR="00D8737A" w:rsidRPr="00D8737A" w:rsidRDefault="00D8737A" w:rsidP="00D8737A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lways make the id of right child as </w:t>
      </w:r>
      <w:proofErr w:type="spellStart"/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arent_id</w:t>
      </w:r>
      <w:proofErr w:type="spellEnd"/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* 2 + 1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;</w:t>
      </w:r>
    </w:p>
    <w:p w14:paraId="76FB3DFB" w14:textId="77777777" w:rsidR="00D8737A" w:rsidRPr="00D8737A" w:rsidRDefault="00D8737A" w:rsidP="00D8737A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proofErr w:type="gramStart"/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o</w:t>
      </w:r>
      <w:proofErr w:type="gramEnd"/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we can just:</w:t>
      </w:r>
    </w:p>
    <w:p w14:paraId="1F85AF63" w14:textId="77777777" w:rsidR="00D8737A" w:rsidRPr="00D8737A" w:rsidRDefault="00D8737A" w:rsidP="00D8737A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cord the </w:t>
      </w:r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d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f </w:t>
      </w:r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eft most node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when first time at each level of the tree during an pre-order </w:t>
      </w:r>
      <w:proofErr w:type="gramStart"/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un.(</w:t>
      </w:r>
      <w:proofErr w:type="gramEnd"/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you can tell by check the size of the container to hold the first nodes);</w:t>
      </w:r>
    </w:p>
    <w:p w14:paraId="66A61D56" w14:textId="77777777" w:rsidR="00D8737A" w:rsidRPr="00D8737A" w:rsidRDefault="00D8737A" w:rsidP="00D8737A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t each node, compare the </w:t>
      </w:r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istance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from it the left most node with the current </w:t>
      </w:r>
      <w:r w:rsidRPr="00D8737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max width</w:t>
      </w:r>
      <w:r w:rsidRPr="00D8737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;</w:t>
      </w:r>
    </w:p>
    <w:p w14:paraId="51EE36BA" w14:textId="77777777" w:rsidR="00C01FF9" w:rsidRDefault="00C01FF9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46F36639" w14:textId="0553CF3E" w:rsidR="00C04139" w:rsidRPr="00C03B96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7B422575" w14:textId="1DC781E9" w:rsidR="00C03B96" w:rsidRPr="00686F45" w:rsidRDefault="00C03B96" w:rsidP="00C03B9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r w:rsidR="00D8737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</w:t>
      </w:r>
    </w:p>
    <w:p w14:paraId="21788767" w14:textId="09CF91AD" w:rsidR="00C04139" w:rsidRPr="00C03B96" w:rsidRDefault="00C03B96" w:rsidP="00C01FF9">
      <w:r w:rsidRPr="00686F45">
        <w:rPr>
          <w:b/>
          <w:bCs/>
        </w:rPr>
        <w:t xml:space="preserve">Space Complexity: </w:t>
      </w:r>
      <w:r w:rsidRPr="00686F45">
        <w:t>O(</w:t>
      </w:r>
      <w:r w:rsidR="00D8737A">
        <w:t>N</w:t>
      </w:r>
      <w:r w:rsidRPr="00686F45">
        <w:t>)</w:t>
      </w:r>
      <w:bookmarkStart w:id="0" w:name="_GoBack"/>
      <w:bookmarkEnd w:id="0"/>
    </w:p>
    <w:sectPr w:rsidR="00C04139" w:rsidRPr="00C03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340928"/>
    <w:multiLevelType w:val="multilevel"/>
    <w:tmpl w:val="F5A68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862F2D"/>
    <w:multiLevelType w:val="multilevel"/>
    <w:tmpl w:val="12547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6"/>
  </w:num>
  <w:num w:numId="3">
    <w:abstractNumId w:val="20"/>
  </w:num>
  <w:num w:numId="4">
    <w:abstractNumId w:val="16"/>
  </w:num>
  <w:num w:numId="5">
    <w:abstractNumId w:val="19"/>
  </w:num>
  <w:num w:numId="6">
    <w:abstractNumId w:val="7"/>
  </w:num>
  <w:num w:numId="7">
    <w:abstractNumId w:val="11"/>
  </w:num>
  <w:num w:numId="8">
    <w:abstractNumId w:val="3"/>
  </w:num>
  <w:num w:numId="9">
    <w:abstractNumId w:val="17"/>
  </w:num>
  <w:num w:numId="10">
    <w:abstractNumId w:val="1"/>
  </w:num>
  <w:num w:numId="11">
    <w:abstractNumId w:val="0"/>
  </w:num>
  <w:num w:numId="12">
    <w:abstractNumId w:val="18"/>
  </w:num>
  <w:num w:numId="13">
    <w:abstractNumId w:val="8"/>
  </w:num>
  <w:num w:numId="14">
    <w:abstractNumId w:val="12"/>
  </w:num>
  <w:num w:numId="15">
    <w:abstractNumId w:val="10"/>
  </w:num>
  <w:num w:numId="16">
    <w:abstractNumId w:val="14"/>
  </w:num>
  <w:num w:numId="17">
    <w:abstractNumId w:val="2"/>
  </w:num>
  <w:num w:numId="18">
    <w:abstractNumId w:val="4"/>
  </w:num>
  <w:num w:numId="19">
    <w:abstractNumId w:val="5"/>
  </w:num>
  <w:num w:numId="20">
    <w:abstractNumId w:val="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0FAGmwr/UtAAAA"/>
  </w:docVars>
  <w:rsids>
    <w:rsidRoot w:val="000F7531"/>
    <w:rsid w:val="00025468"/>
    <w:rsid w:val="000F7531"/>
    <w:rsid w:val="00237A3A"/>
    <w:rsid w:val="002872E2"/>
    <w:rsid w:val="0033767A"/>
    <w:rsid w:val="00365A84"/>
    <w:rsid w:val="00385F82"/>
    <w:rsid w:val="00392A9E"/>
    <w:rsid w:val="00414745"/>
    <w:rsid w:val="0046501B"/>
    <w:rsid w:val="00537F62"/>
    <w:rsid w:val="005B746D"/>
    <w:rsid w:val="005C3CB7"/>
    <w:rsid w:val="005D5D9E"/>
    <w:rsid w:val="00621849"/>
    <w:rsid w:val="006632B7"/>
    <w:rsid w:val="00686F45"/>
    <w:rsid w:val="007255FA"/>
    <w:rsid w:val="00772AC1"/>
    <w:rsid w:val="00791CC3"/>
    <w:rsid w:val="00806B70"/>
    <w:rsid w:val="00865E7A"/>
    <w:rsid w:val="009A2169"/>
    <w:rsid w:val="009A4CF1"/>
    <w:rsid w:val="00A016EF"/>
    <w:rsid w:val="00AB0A48"/>
    <w:rsid w:val="00AB7A3B"/>
    <w:rsid w:val="00B143C3"/>
    <w:rsid w:val="00B351D7"/>
    <w:rsid w:val="00B7110A"/>
    <w:rsid w:val="00BD6EB7"/>
    <w:rsid w:val="00BE22D7"/>
    <w:rsid w:val="00BF3D98"/>
    <w:rsid w:val="00C0126C"/>
    <w:rsid w:val="00C01FF9"/>
    <w:rsid w:val="00C03B96"/>
    <w:rsid w:val="00C04139"/>
    <w:rsid w:val="00C81DB9"/>
    <w:rsid w:val="00C82371"/>
    <w:rsid w:val="00CD0114"/>
    <w:rsid w:val="00D32CC3"/>
    <w:rsid w:val="00D83353"/>
    <w:rsid w:val="00D8737A"/>
    <w:rsid w:val="00DA1271"/>
    <w:rsid w:val="00DA1485"/>
    <w:rsid w:val="00DF1712"/>
    <w:rsid w:val="00DF569B"/>
    <w:rsid w:val="00E274E6"/>
    <w:rsid w:val="00E35E5E"/>
    <w:rsid w:val="00E62470"/>
    <w:rsid w:val="00E725DB"/>
    <w:rsid w:val="00E83476"/>
    <w:rsid w:val="00E878C9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2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6</cp:revision>
  <dcterms:created xsi:type="dcterms:W3CDTF">2022-03-16T09:34:00Z</dcterms:created>
  <dcterms:modified xsi:type="dcterms:W3CDTF">2022-04-03T17:27:00Z</dcterms:modified>
</cp:coreProperties>
</file>